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AE4E1F" w14:textId="77777777" w:rsidR="00721B23" w:rsidRDefault="00721B23" w:rsidP="00813975">
      <w:pPr>
        <w:spacing w:after="0"/>
        <w:rPr>
          <w:b/>
          <w:bCs/>
          <w:u w:val="single"/>
        </w:rPr>
      </w:pPr>
    </w:p>
    <w:p w14:paraId="72BFC767" w14:textId="34DDBD27" w:rsidR="00632EF3" w:rsidRPr="000174C9" w:rsidRDefault="00B0392B" w:rsidP="00813975">
      <w:pPr>
        <w:spacing w:after="0"/>
        <w:rPr>
          <w:b/>
          <w:bCs/>
          <w:sz w:val="28"/>
          <w:szCs w:val="28"/>
          <w:u w:val="single"/>
        </w:rPr>
      </w:pPr>
      <w:r w:rsidRPr="000174C9">
        <w:rPr>
          <w:b/>
          <w:bCs/>
          <w:sz w:val="28"/>
          <w:szCs w:val="28"/>
          <w:u w:val="single"/>
        </w:rPr>
        <w:t>Instructions:</w:t>
      </w:r>
    </w:p>
    <w:p w14:paraId="14305709" w14:textId="633B3DD4" w:rsidR="003D6675" w:rsidRDefault="003D6675" w:rsidP="00813975">
      <w:pPr>
        <w:spacing w:after="0"/>
      </w:pPr>
      <w:r>
        <w:t xml:space="preserve">For each </w:t>
      </w:r>
      <w:r w:rsidRPr="00F4353A">
        <w:rPr>
          <w:b/>
          <w:bCs/>
        </w:rPr>
        <w:t>table</w:t>
      </w:r>
      <w:r>
        <w:t xml:space="preserve"> in your ERD, you should have a paragraph explaining: </w:t>
      </w:r>
    </w:p>
    <w:p w14:paraId="1D87A25A" w14:textId="77777777" w:rsidR="003D6675" w:rsidRDefault="003D6675" w:rsidP="00813975">
      <w:pPr>
        <w:pStyle w:val="ListParagraph"/>
        <w:numPr>
          <w:ilvl w:val="0"/>
          <w:numId w:val="2"/>
        </w:numPr>
        <w:spacing w:after="0"/>
      </w:pPr>
      <w:r>
        <w:t>What data is in this table?</w:t>
      </w:r>
    </w:p>
    <w:p w14:paraId="776C255E" w14:textId="77777777" w:rsidR="003D6675" w:rsidRDefault="003D6675" w:rsidP="00813975">
      <w:pPr>
        <w:pStyle w:val="ListParagraph"/>
        <w:numPr>
          <w:ilvl w:val="0"/>
          <w:numId w:val="2"/>
        </w:numPr>
        <w:spacing w:after="0"/>
      </w:pPr>
      <w:r>
        <w:t xml:space="preserve">What attributes are included? </w:t>
      </w:r>
    </w:p>
    <w:p w14:paraId="0AE27CB7" w14:textId="77777777" w:rsidR="003D6675" w:rsidRDefault="003D6675" w:rsidP="00813975">
      <w:pPr>
        <w:pStyle w:val="ListParagraph"/>
        <w:numPr>
          <w:ilvl w:val="0"/>
          <w:numId w:val="2"/>
        </w:numPr>
        <w:spacing w:after="0"/>
      </w:pPr>
      <w:r>
        <w:t>Are there any foreign keys?</w:t>
      </w:r>
    </w:p>
    <w:p w14:paraId="2DD72BCF" w14:textId="77777777" w:rsidR="003D6675" w:rsidRDefault="003D6675" w:rsidP="00813975">
      <w:pPr>
        <w:pStyle w:val="ListParagraph"/>
        <w:numPr>
          <w:ilvl w:val="0"/>
          <w:numId w:val="2"/>
        </w:numPr>
        <w:spacing w:after="0"/>
      </w:pPr>
      <w:r>
        <w:t>What is the primary key?</w:t>
      </w:r>
    </w:p>
    <w:p w14:paraId="32B867EF" w14:textId="77777777" w:rsidR="003D6675" w:rsidRDefault="003D6675" w:rsidP="00813975">
      <w:pPr>
        <w:pStyle w:val="ListParagraph"/>
        <w:numPr>
          <w:ilvl w:val="0"/>
          <w:numId w:val="2"/>
        </w:numPr>
        <w:spacing w:after="0"/>
      </w:pPr>
      <w:r>
        <w:t xml:space="preserve">What table(s) does this table have a relationship with? </w:t>
      </w:r>
    </w:p>
    <w:p w14:paraId="122AEF70" w14:textId="17C23419" w:rsidR="003D6675" w:rsidRDefault="003D6675" w:rsidP="00813975">
      <w:pPr>
        <w:pStyle w:val="ListParagraph"/>
        <w:numPr>
          <w:ilvl w:val="0"/>
          <w:numId w:val="2"/>
        </w:numPr>
        <w:spacing w:after="0"/>
      </w:pPr>
      <w:r>
        <w:t>What is the relationship between the tables, and why is it that?</w:t>
      </w:r>
    </w:p>
    <w:p w14:paraId="105560D4" w14:textId="1B927285" w:rsidR="00813975" w:rsidRDefault="00813975" w:rsidP="00813975">
      <w:pPr>
        <w:pBdr>
          <w:bottom w:val="single" w:sz="6" w:space="1" w:color="auto"/>
        </w:pBdr>
        <w:spacing w:after="0"/>
      </w:pPr>
    </w:p>
    <w:p w14:paraId="29A0DEDC" w14:textId="77777777" w:rsidR="001D47CC" w:rsidRDefault="001D47CC" w:rsidP="00813975">
      <w:pPr>
        <w:spacing w:after="0"/>
      </w:pPr>
    </w:p>
    <w:p w14:paraId="7CFB0DF3" w14:textId="3FAE9764" w:rsidR="00DC50BC" w:rsidRPr="000174C9" w:rsidRDefault="00DC50BC" w:rsidP="00813975">
      <w:pPr>
        <w:spacing w:after="0"/>
        <w:rPr>
          <w:b/>
          <w:bCs/>
          <w:sz w:val="28"/>
          <w:szCs w:val="28"/>
          <w:u w:val="single"/>
        </w:rPr>
      </w:pPr>
      <w:r w:rsidRPr="000174C9">
        <w:rPr>
          <w:b/>
          <w:bCs/>
          <w:sz w:val="28"/>
          <w:szCs w:val="28"/>
          <w:u w:val="single"/>
        </w:rPr>
        <w:t>Entity List:</w:t>
      </w:r>
    </w:p>
    <w:p w14:paraId="27F2BDAF" w14:textId="2A2768D6" w:rsidR="00DC50BC" w:rsidRDefault="00D03D5B" w:rsidP="00813975">
      <w:pPr>
        <w:pStyle w:val="ListParagraph"/>
        <w:numPr>
          <w:ilvl w:val="0"/>
          <w:numId w:val="1"/>
        </w:numPr>
        <w:spacing w:after="0"/>
      </w:pPr>
      <w:r>
        <w:t>USERS</w:t>
      </w:r>
    </w:p>
    <w:p w14:paraId="44EDAE90" w14:textId="3572C665" w:rsidR="00D03D5B" w:rsidRDefault="00D03D5B" w:rsidP="00813975">
      <w:pPr>
        <w:pStyle w:val="ListParagraph"/>
        <w:numPr>
          <w:ilvl w:val="0"/>
          <w:numId w:val="1"/>
        </w:numPr>
        <w:spacing w:after="0"/>
      </w:pPr>
      <w:r>
        <w:t>ADDRESSES</w:t>
      </w:r>
    </w:p>
    <w:p w14:paraId="0F31D973" w14:textId="5B20B3CE" w:rsidR="00ED5B10" w:rsidRDefault="00ED5B10" w:rsidP="00813975">
      <w:pPr>
        <w:pStyle w:val="ListParagraph"/>
        <w:numPr>
          <w:ilvl w:val="0"/>
          <w:numId w:val="1"/>
        </w:numPr>
        <w:spacing w:after="0"/>
      </w:pPr>
      <w:r>
        <w:t>USER_ADDRESSES (</w:t>
      </w:r>
      <w:r w:rsidR="009A2DE4">
        <w:t>B</w:t>
      </w:r>
      <w:r>
        <w:t>ridge table</w:t>
      </w:r>
      <w:r w:rsidR="003B50C7">
        <w:t xml:space="preserve">. Might </w:t>
      </w:r>
      <w:r w:rsidR="00675AE6">
        <w:t>remove/</w:t>
      </w:r>
      <w:r w:rsidR="00722391">
        <w:t>simplify</w:t>
      </w:r>
      <w:r w:rsidR="003B50C7">
        <w:t xml:space="preserve"> later</w:t>
      </w:r>
      <w:r>
        <w:t>)</w:t>
      </w:r>
    </w:p>
    <w:p w14:paraId="16004689" w14:textId="07D62B8D" w:rsidR="00D03D5B" w:rsidRDefault="00D03D5B" w:rsidP="00813975">
      <w:pPr>
        <w:pStyle w:val="ListParagraph"/>
        <w:numPr>
          <w:ilvl w:val="0"/>
          <w:numId w:val="1"/>
        </w:numPr>
        <w:spacing w:after="0"/>
      </w:pPr>
      <w:r>
        <w:t>USER_ROLE</w:t>
      </w:r>
    </w:p>
    <w:p w14:paraId="3E51774C" w14:textId="4BBD71E6" w:rsidR="00D03D5B" w:rsidRDefault="00D03D5B" w:rsidP="00813975">
      <w:pPr>
        <w:pStyle w:val="ListParagraph"/>
        <w:numPr>
          <w:ilvl w:val="0"/>
          <w:numId w:val="1"/>
        </w:numPr>
        <w:spacing w:after="0"/>
      </w:pPr>
      <w:r>
        <w:t>PRODUCTS</w:t>
      </w:r>
    </w:p>
    <w:p w14:paraId="3DC7588D" w14:textId="22A216FD" w:rsidR="00D03D5B" w:rsidRDefault="00D03D5B" w:rsidP="00813975">
      <w:pPr>
        <w:pStyle w:val="ListParagraph"/>
        <w:numPr>
          <w:ilvl w:val="0"/>
          <w:numId w:val="1"/>
        </w:numPr>
        <w:spacing w:after="0"/>
      </w:pPr>
      <w:r>
        <w:t>CATEGORY</w:t>
      </w:r>
    </w:p>
    <w:p w14:paraId="3F58A2A8" w14:textId="3EABC5E7" w:rsidR="00D03D5B" w:rsidRDefault="00D03D5B" w:rsidP="00813975">
      <w:pPr>
        <w:pStyle w:val="ListParagraph"/>
        <w:numPr>
          <w:ilvl w:val="0"/>
          <w:numId w:val="1"/>
        </w:numPr>
        <w:spacing w:after="0"/>
      </w:pPr>
      <w:r>
        <w:t>SUB-CATEGORY</w:t>
      </w:r>
    </w:p>
    <w:p w14:paraId="3A3771F1" w14:textId="0A3CFF63" w:rsidR="009606CE" w:rsidRDefault="00D03D5B" w:rsidP="00813975">
      <w:pPr>
        <w:pStyle w:val="ListParagraph"/>
        <w:numPr>
          <w:ilvl w:val="0"/>
          <w:numId w:val="1"/>
        </w:numPr>
        <w:spacing w:after="0"/>
      </w:pPr>
      <w:r>
        <w:t>MANUFACTURER</w:t>
      </w:r>
    </w:p>
    <w:p w14:paraId="611E3521" w14:textId="50D3AB81" w:rsidR="00D03D5B" w:rsidRDefault="00D03D5B" w:rsidP="00813975">
      <w:pPr>
        <w:pStyle w:val="ListParagraph"/>
        <w:numPr>
          <w:ilvl w:val="0"/>
          <w:numId w:val="1"/>
        </w:numPr>
        <w:spacing w:after="0"/>
      </w:pPr>
      <w:r>
        <w:t>WAREHOUSE</w:t>
      </w:r>
    </w:p>
    <w:p w14:paraId="636766B0" w14:textId="56DA3F1A" w:rsidR="00D03D5B" w:rsidRDefault="00D03D5B" w:rsidP="00813975">
      <w:pPr>
        <w:pStyle w:val="ListParagraph"/>
        <w:numPr>
          <w:ilvl w:val="0"/>
          <w:numId w:val="1"/>
        </w:numPr>
        <w:spacing w:after="0"/>
      </w:pPr>
      <w:r>
        <w:t>ORDERS</w:t>
      </w:r>
    </w:p>
    <w:p w14:paraId="0DB3B6AB" w14:textId="284CABD4" w:rsidR="00D03D5B" w:rsidRDefault="00D03D5B" w:rsidP="00813975">
      <w:pPr>
        <w:pStyle w:val="ListParagraph"/>
        <w:numPr>
          <w:ilvl w:val="0"/>
          <w:numId w:val="1"/>
        </w:numPr>
        <w:spacing w:after="0"/>
      </w:pPr>
      <w:r>
        <w:t>ORDER_DEATILS</w:t>
      </w:r>
      <w:r w:rsidR="00627299">
        <w:t xml:space="preserve"> (bridge table)</w:t>
      </w:r>
    </w:p>
    <w:p w14:paraId="2F2F5E4B" w14:textId="6D8429DE" w:rsidR="00A16EE7" w:rsidRDefault="00A16EE7" w:rsidP="00813975">
      <w:pPr>
        <w:spacing w:after="0"/>
      </w:pPr>
    </w:p>
    <w:p w14:paraId="02472D87" w14:textId="69D98EED" w:rsidR="00A16EE7" w:rsidRPr="000174C9" w:rsidRDefault="00A16EE7" w:rsidP="00813975">
      <w:pPr>
        <w:spacing w:after="0"/>
        <w:rPr>
          <w:sz w:val="28"/>
          <w:szCs w:val="28"/>
          <w:u w:val="single"/>
        </w:rPr>
      </w:pPr>
      <w:r w:rsidRPr="000174C9">
        <w:rPr>
          <w:b/>
          <w:bCs/>
          <w:sz w:val="28"/>
          <w:szCs w:val="28"/>
          <w:u w:val="single"/>
        </w:rPr>
        <w:t xml:space="preserve">Entity </w:t>
      </w:r>
      <w:r w:rsidR="00387431" w:rsidRPr="000174C9">
        <w:rPr>
          <w:b/>
          <w:bCs/>
          <w:sz w:val="28"/>
          <w:szCs w:val="28"/>
          <w:u w:val="single"/>
        </w:rPr>
        <w:t>Explanation</w:t>
      </w:r>
      <w:r w:rsidRPr="000174C9">
        <w:rPr>
          <w:b/>
          <w:bCs/>
          <w:sz w:val="28"/>
          <w:szCs w:val="28"/>
          <w:u w:val="single"/>
        </w:rPr>
        <w:t xml:space="preserve"> </w:t>
      </w:r>
      <w:r w:rsidR="00387431" w:rsidRPr="000174C9">
        <w:rPr>
          <w:b/>
          <w:bCs/>
          <w:sz w:val="28"/>
          <w:szCs w:val="28"/>
          <w:u w:val="single"/>
        </w:rPr>
        <w:t>Paragraphs</w:t>
      </w:r>
      <w:r w:rsidRPr="000174C9">
        <w:rPr>
          <w:b/>
          <w:bCs/>
          <w:sz w:val="28"/>
          <w:szCs w:val="28"/>
          <w:u w:val="single"/>
        </w:rPr>
        <w:t>:</w:t>
      </w:r>
    </w:p>
    <w:p w14:paraId="5A4CF955" w14:textId="1D44A835" w:rsidR="00DA493A" w:rsidRPr="000822DC" w:rsidRDefault="00DD7136" w:rsidP="00813975">
      <w:pPr>
        <w:pStyle w:val="ListParagraph"/>
        <w:numPr>
          <w:ilvl w:val="0"/>
          <w:numId w:val="1"/>
        </w:numPr>
        <w:spacing w:after="0"/>
        <w:rPr>
          <w:b/>
          <w:bCs/>
        </w:rPr>
      </w:pPr>
      <w:r w:rsidRPr="000822DC">
        <w:rPr>
          <w:b/>
          <w:bCs/>
        </w:rPr>
        <w:t>USERS</w:t>
      </w:r>
    </w:p>
    <w:p w14:paraId="6DF5CCCC" w14:textId="4FB6963A" w:rsidR="00DD7136" w:rsidRDefault="00632EF3" w:rsidP="00813975">
      <w:pPr>
        <w:pStyle w:val="ListParagraph"/>
        <w:numPr>
          <w:ilvl w:val="1"/>
          <w:numId w:val="1"/>
        </w:numPr>
        <w:spacing w:after="0"/>
      </w:pPr>
      <w:r>
        <w:t>At the current moment, the data that will be held in the users table includes basic user information including a username, first name, last name, date of birth, email address, registration date, user status</w:t>
      </w:r>
      <w:r w:rsidR="001E3D26">
        <w:t>, an address, and a role.</w:t>
      </w:r>
      <w:r w:rsidR="00FD611E">
        <w:t xml:space="preserve"> In the context of an ecommerce application, </w:t>
      </w:r>
      <w:r w:rsidR="002E30BF">
        <w:t xml:space="preserve">a user is any </w:t>
      </w:r>
      <w:r w:rsidR="00DC1D0C">
        <w:t>person</w:t>
      </w:r>
      <w:r w:rsidR="002E30BF">
        <w:t xml:space="preserve"> who wants to register to view, create, or purchase products.</w:t>
      </w:r>
      <w:r w:rsidR="008862E7">
        <w:t xml:space="preserve"> Within this users table, there is a series of basic user </w:t>
      </w:r>
      <w:r w:rsidR="00FC6A2F">
        <w:t>identifiers</w:t>
      </w:r>
      <w:r w:rsidR="008862E7">
        <w:t xml:space="preserve"> that will be captured upon registration on the ecommerce site.</w:t>
      </w:r>
      <w:r w:rsidR="005D00F1">
        <w:t xml:space="preserve"> Upon registration </w:t>
      </w:r>
      <w:r w:rsidR="005C2BD5">
        <w:t xml:space="preserve">each user will be assigned a unique </w:t>
      </w:r>
      <w:proofErr w:type="spellStart"/>
      <w:r w:rsidR="005C2BD5">
        <w:t>UserID</w:t>
      </w:r>
      <w:proofErr w:type="spellEnd"/>
      <w:r w:rsidR="005C2BD5">
        <w:t xml:space="preserve"> to ensure we don’t have any duplicate users even if two users have </w:t>
      </w:r>
      <w:r w:rsidR="00B630C0">
        <w:t>some of the</w:t>
      </w:r>
      <w:r w:rsidR="005C2BD5">
        <w:t xml:space="preserve"> same information.</w:t>
      </w:r>
      <w:r w:rsidR="00FB7540">
        <w:t xml:space="preserve"> In this table there are 2 foreign keys</w:t>
      </w:r>
      <w:r w:rsidR="000872E7">
        <w:t xml:space="preserve">. </w:t>
      </w:r>
      <w:r w:rsidR="00E631EC">
        <w:t>One foreign</w:t>
      </w:r>
      <w:r w:rsidR="000872E7">
        <w:t xml:space="preserve"> key relates to an </w:t>
      </w:r>
      <w:proofErr w:type="spellStart"/>
      <w:r w:rsidR="00A30C00">
        <w:t>A</w:t>
      </w:r>
      <w:r w:rsidR="000872E7">
        <w:t>ddressID</w:t>
      </w:r>
      <w:proofErr w:type="spellEnd"/>
      <w:r w:rsidR="00E523C6">
        <w:t xml:space="preserve"> in the ADDRESS table</w:t>
      </w:r>
      <w:r w:rsidR="00292A37">
        <w:t xml:space="preserve"> and the other refers to a </w:t>
      </w:r>
      <w:proofErr w:type="spellStart"/>
      <w:r w:rsidR="00292A37">
        <w:t>RoleID</w:t>
      </w:r>
      <w:proofErr w:type="spellEnd"/>
      <w:r w:rsidR="00E523C6">
        <w:t xml:space="preserve"> in the USER_ROLE table.</w:t>
      </w:r>
      <w:r w:rsidR="003730B2">
        <w:t xml:space="preserve"> The USERS table </w:t>
      </w:r>
      <w:r w:rsidR="00D44A3C">
        <w:t>relates</w:t>
      </w:r>
      <w:r w:rsidR="003730B2">
        <w:t xml:space="preserve"> to the </w:t>
      </w:r>
      <w:r w:rsidR="009A484F">
        <w:t>USER_ADDRESSES table in a 1:M relationship because a user could have multiple address.</w:t>
      </w:r>
      <w:r w:rsidR="00D44A3C">
        <w:t xml:space="preserve"> The USERS table also related to the USER_ROLE table so that each user is assigned 1 role</w:t>
      </w:r>
      <w:r w:rsidR="0029236E">
        <w:t>, but role could belong to multiple users.</w:t>
      </w:r>
    </w:p>
    <w:p w14:paraId="2AAE2010" w14:textId="77777777" w:rsidR="009E4C6E" w:rsidRDefault="009E4C6E" w:rsidP="009E4C6E">
      <w:pPr>
        <w:spacing w:after="0"/>
      </w:pPr>
    </w:p>
    <w:p w14:paraId="62F42AA6" w14:textId="7171B104" w:rsidR="00256AE0" w:rsidRPr="000822DC" w:rsidRDefault="00256AE0" w:rsidP="00813975">
      <w:pPr>
        <w:pStyle w:val="ListParagraph"/>
        <w:numPr>
          <w:ilvl w:val="0"/>
          <w:numId w:val="1"/>
        </w:numPr>
        <w:spacing w:after="0"/>
        <w:rPr>
          <w:b/>
          <w:bCs/>
        </w:rPr>
      </w:pPr>
      <w:r w:rsidRPr="000822DC">
        <w:rPr>
          <w:b/>
          <w:bCs/>
        </w:rPr>
        <w:t>ADDRESSES</w:t>
      </w:r>
    </w:p>
    <w:p w14:paraId="31A0E575" w14:textId="21C0C722" w:rsidR="00256AE0" w:rsidRDefault="00553303" w:rsidP="00813975">
      <w:pPr>
        <w:pStyle w:val="ListParagraph"/>
        <w:numPr>
          <w:ilvl w:val="1"/>
          <w:numId w:val="1"/>
        </w:numPr>
        <w:spacing w:after="0"/>
      </w:pPr>
      <w:r>
        <w:lastRenderedPageBreak/>
        <w:t>The ADDRESS table hold exactly what it sounds like, address information. In this implementation of an ecommerce site, a user could potentially have multiple saved addressed within their account</w:t>
      </w:r>
      <w:r w:rsidR="00F86E9C">
        <w:t>. In this instance, an address consists of a</w:t>
      </w:r>
      <w:r w:rsidR="00FF4C28">
        <w:t>n</w:t>
      </w:r>
      <w:r w:rsidR="00F86E9C">
        <w:t xml:space="preserve"> address name, address line 1, address line 2 (apartment or building if needed), city, state, zip code, </w:t>
      </w:r>
      <w:r w:rsidR="00C626F2">
        <w:t>and country.</w:t>
      </w:r>
      <w:r w:rsidR="00A925DC">
        <w:t xml:space="preserve"> At the moment this </w:t>
      </w:r>
      <w:r w:rsidR="0039275D">
        <w:t>table does not have any foreign keys</w:t>
      </w:r>
      <w:r w:rsidR="00B12229">
        <w:t xml:space="preserve">, but if simplified it will have 1 foreign key relating to a </w:t>
      </w:r>
      <w:proofErr w:type="spellStart"/>
      <w:r w:rsidR="00B12229">
        <w:t>UserID</w:t>
      </w:r>
      <w:proofErr w:type="spellEnd"/>
      <w:r w:rsidR="00B12229">
        <w:t>.</w:t>
      </w:r>
    </w:p>
    <w:p w14:paraId="7BA4377E" w14:textId="77777777" w:rsidR="009E4C6E" w:rsidRDefault="009E4C6E" w:rsidP="009E4C6E">
      <w:pPr>
        <w:spacing w:after="0"/>
      </w:pPr>
    </w:p>
    <w:p w14:paraId="548E7DE0" w14:textId="0E5AA8E5" w:rsidR="00C3708E" w:rsidRDefault="00C3708E" w:rsidP="00C3708E">
      <w:pPr>
        <w:pStyle w:val="ListParagraph"/>
        <w:numPr>
          <w:ilvl w:val="0"/>
          <w:numId w:val="1"/>
        </w:numPr>
        <w:spacing w:after="0"/>
      </w:pPr>
      <w:r w:rsidRPr="000822DC">
        <w:rPr>
          <w:b/>
          <w:bCs/>
        </w:rPr>
        <w:t>USER_ADDRESSES</w:t>
      </w:r>
      <w:r w:rsidR="004C7A8E" w:rsidRPr="000822DC">
        <w:rPr>
          <w:b/>
          <w:bCs/>
        </w:rPr>
        <w:t xml:space="preserve"> </w:t>
      </w:r>
      <w:r w:rsidR="004C7A8E" w:rsidRPr="001F6431">
        <w:rPr>
          <w:i/>
          <w:iCs/>
        </w:rPr>
        <w:t>(might remove later and simplify relationship)</w:t>
      </w:r>
    </w:p>
    <w:p w14:paraId="3CCACE96" w14:textId="0A227509" w:rsidR="00C3708E" w:rsidRDefault="00C3708E" w:rsidP="00C3708E">
      <w:pPr>
        <w:pStyle w:val="ListParagraph"/>
        <w:numPr>
          <w:ilvl w:val="1"/>
          <w:numId w:val="1"/>
        </w:numPr>
        <w:spacing w:after="0"/>
      </w:pPr>
      <w:r>
        <w:t xml:space="preserve">This table is a bridge table. This table is necessary to solve a M:M relationship between the </w:t>
      </w:r>
      <w:r w:rsidR="00F4407E">
        <w:t>USERS and ADDRESSES table</w:t>
      </w:r>
      <w:r w:rsidR="00E43F4B">
        <w:t>. The only additional information that this table contains is</w:t>
      </w:r>
      <w:r w:rsidR="002F4FBC">
        <w:t xml:space="preserve"> </w:t>
      </w:r>
      <w:r w:rsidR="000D1507">
        <w:t>whether</w:t>
      </w:r>
      <w:r w:rsidR="002F4FBC">
        <w:t xml:space="preserve"> or not a user address is their primary address or not.</w:t>
      </w:r>
      <w:r w:rsidR="000D1507">
        <w:t xml:space="preserve"> In this table there are two foreign keys. One foreign key relates to the </w:t>
      </w:r>
      <w:proofErr w:type="spellStart"/>
      <w:r w:rsidR="000D1507">
        <w:t>UserID</w:t>
      </w:r>
      <w:proofErr w:type="spellEnd"/>
      <w:r w:rsidR="000D1507">
        <w:t xml:space="preserve"> from the USERS table while the other </w:t>
      </w:r>
      <w:r w:rsidR="00C248D1">
        <w:t>foreign</w:t>
      </w:r>
      <w:r w:rsidR="000D1507">
        <w:t xml:space="preserve"> key relates to the </w:t>
      </w:r>
      <w:proofErr w:type="spellStart"/>
      <w:r w:rsidR="000D1507">
        <w:t>AddressID</w:t>
      </w:r>
      <w:proofErr w:type="spellEnd"/>
      <w:r w:rsidR="000D1507">
        <w:t xml:space="preserve"> from the ADDRESSES table.</w:t>
      </w:r>
      <w:r w:rsidR="00C248D1">
        <w:t xml:space="preserve"> This table is used to convert a M:M relationship to two different 1:M </w:t>
      </w:r>
      <w:r w:rsidR="00A30C00">
        <w:t>relationships</w:t>
      </w:r>
      <w:r w:rsidR="00C248D1">
        <w:t xml:space="preserve"> with the ADDRESSES and USERS table.</w:t>
      </w:r>
    </w:p>
    <w:p w14:paraId="66F08115" w14:textId="77777777" w:rsidR="009E4C6E" w:rsidRDefault="009E4C6E" w:rsidP="009E4C6E">
      <w:pPr>
        <w:spacing w:after="0"/>
      </w:pPr>
    </w:p>
    <w:p w14:paraId="3482E43D" w14:textId="6C13FD28" w:rsidR="00256AE0" w:rsidRPr="0087719F" w:rsidRDefault="00256AE0" w:rsidP="00813975">
      <w:pPr>
        <w:pStyle w:val="ListParagraph"/>
        <w:numPr>
          <w:ilvl w:val="0"/>
          <w:numId w:val="1"/>
        </w:numPr>
        <w:spacing w:after="0"/>
        <w:rPr>
          <w:b/>
          <w:bCs/>
        </w:rPr>
      </w:pPr>
      <w:r w:rsidRPr="0087719F">
        <w:rPr>
          <w:b/>
          <w:bCs/>
        </w:rPr>
        <w:t>USER_ROLE</w:t>
      </w:r>
    </w:p>
    <w:p w14:paraId="55E3D18E" w14:textId="27AA2CBA" w:rsidR="00256AE0" w:rsidRDefault="00F97C4B" w:rsidP="00813975">
      <w:pPr>
        <w:pStyle w:val="ListParagraph"/>
        <w:numPr>
          <w:ilvl w:val="1"/>
          <w:numId w:val="1"/>
        </w:numPr>
        <w:spacing w:after="0"/>
      </w:pPr>
      <w:r>
        <w:t xml:space="preserve">Upon </w:t>
      </w:r>
      <w:r w:rsidR="003D6FF0">
        <w:t>registration</w:t>
      </w:r>
      <w:r>
        <w:t>, each user will automatically be assigned a default role.</w:t>
      </w:r>
      <w:r w:rsidR="003D6FF0">
        <w:t xml:space="preserve"> Each users needs a role because there will be different kinds of users within the ecommerce website.</w:t>
      </w:r>
      <w:r w:rsidR="00FE1381">
        <w:t xml:space="preserve"> For </w:t>
      </w:r>
      <w:r w:rsidR="00331DB5">
        <w:t>example,</w:t>
      </w:r>
      <w:r w:rsidR="00FE1381">
        <w:t xml:space="preserve"> there might be a default role, an admin role, a moderator, and potentially many more.</w:t>
      </w:r>
      <w:r w:rsidR="00331DB5">
        <w:t xml:space="preserve"> The USER_ROLE table will store a role name, role description, role creation date, and a flag as to whether or not the role is active. </w:t>
      </w:r>
      <w:r w:rsidR="00A809E8">
        <w:t xml:space="preserve">Each role upon creation will be assigned a unique primary key defined as the </w:t>
      </w:r>
      <w:proofErr w:type="spellStart"/>
      <w:r w:rsidR="00A809E8">
        <w:t>RoleID</w:t>
      </w:r>
      <w:proofErr w:type="spellEnd"/>
      <w:r w:rsidR="00A809E8">
        <w:t>.</w:t>
      </w:r>
      <w:r w:rsidR="001A0412">
        <w:t xml:space="preserve"> This table has a 1:M </w:t>
      </w:r>
      <w:r w:rsidR="00694B79">
        <w:t>relationship</w:t>
      </w:r>
      <w:r w:rsidR="001A0412">
        <w:t xml:space="preserve"> to the USERS table. More specifically a role can belong to many users, but a user can only have 1 role at a time.</w:t>
      </w:r>
    </w:p>
    <w:p w14:paraId="4682B5DC" w14:textId="77777777" w:rsidR="009E4C6E" w:rsidRDefault="009E4C6E" w:rsidP="009E4C6E">
      <w:pPr>
        <w:spacing w:after="0"/>
      </w:pPr>
    </w:p>
    <w:p w14:paraId="68717ECA" w14:textId="16B666A3" w:rsidR="00256AE0" w:rsidRPr="00984492" w:rsidRDefault="00256AE0" w:rsidP="00813975">
      <w:pPr>
        <w:pStyle w:val="ListParagraph"/>
        <w:numPr>
          <w:ilvl w:val="0"/>
          <w:numId w:val="1"/>
        </w:numPr>
        <w:spacing w:after="0"/>
        <w:rPr>
          <w:b/>
          <w:bCs/>
        </w:rPr>
      </w:pPr>
      <w:r w:rsidRPr="00984492">
        <w:rPr>
          <w:b/>
          <w:bCs/>
        </w:rPr>
        <w:t>PRODUCTS</w:t>
      </w:r>
    </w:p>
    <w:p w14:paraId="6E8C4697" w14:textId="1005906E" w:rsidR="00256AE0" w:rsidRDefault="00A347B0" w:rsidP="00813975">
      <w:pPr>
        <w:pStyle w:val="ListParagraph"/>
        <w:numPr>
          <w:ilvl w:val="1"/>
          <w:numId w:val="1"/>
        </w:numPr>
        <w:spacing w:after="0"/>
      </w:pPr>
      <w:r>
        <w:t>The products table is the most complex and important in regards to this ecommerce website.</w:t>
      </w:r>
      <w:r w:rsidR="00544F2A">
        <w:t xml:space="preserve"> The products table contains all the essential information about products including the product code, product name, product description 1, product description 2, </w:t>
      </w:r>
      <w:r w:rsidR="0060610B">
        <w:t xml:space="preserve">the product cost, the product </w:t>
      </w:r>
      <w:r w:rsidR="003F7C96">
        <w:t xml:space="preserve">sale </w:t>
      </w:r>
      <w:r w:rsidR="0060610B">
        <w:t xml:space="preserve">price, </w:t>
      </w:r>
      <w:proofErr w:type="spellStart"/>
      <w:r w:rsidR="009E1694">
        <w:t>isActive</w:t>
      </w:r>
      <w:proofErr w:type="spellEnd"/>
      <w:r w:rsidR="009E1694">
        <w:t xml:space="preserve"> flag, </w:t>
      </w:r>
      <w:proofErr w:type="spellStart"/>
      <w:r w:rsidR="009E1694">
        <w:t>isDeleted</w:t>
      </w:r>
      <w:proofErr w:type="spellEnd"/>
      <w:r w:rsidR="009E1694">
        <w:t xml:space="preserve"> flag, </w:t>
      </w:r>
      <w:r w:rsidR="00F53C1F">
        <w:t xml:space="preserve">the product category, product sub-category, product </w:t>
      </w:r>
      <w:r w:rsidR="005732A1">
        <w:t>manufacturer</w:t>
      </w:r>
      <w:r w:rsidR="00F53C1F">
        <w:t>, and product location.</w:t>
      </w:r>
      <w:r w:rsidR="002C5F2B">
        <w:t xml:space="preserve"> Each product is assigned a unique primary key upon creation. The products table has 4 foreign keys</w:t>
      </w:r>
      <w:r w:rsidR="005C2E2C">
        <w:t>. One foreign key points to the item’s category. An item can only belong to 1 category at a time. Another foreign key points to a sub-category. An item can also only belong to 1 sub</w:t>
      </w:r>
      <w:r w:rsidR="00A576B2">
        <w:t>-category</w:t>
      </w:r>
      <w:r w:rsidR="005C2E2C">
        <w:t xml:space="preserve"> at a time.</w:t>
      </w:r>
      <w:r w:rsidR="00F14632">
        <w:t xml:space="preserve"> Another foreign key is the </w:t>
      </w:r>
      <w:proofErr w:type="spellStart"/>
      <w:r w:rsidR="005E1CFF">
        <w:t>manufacturer</w:t>
      </w:r>
      <w:r w:rsidR="005E1CFF">
        <w:t>ID</w:t>
      </w:r>
      <w:proofErr w:type="spellEnd"/>
      <w:r w:rsidR="00F14632">
        <w:t xml:space="preserve">. This field points to whoever the </w:t>
      </w:r>
      <w:r w:rsidR="007C0F5C">
        <w:t xml:space="preserve">manufacturer </w:t>
      </w:r>
      <w:r w:rsidR="00F14632">
        <w:t xml:space="preserve">of the product is. This </w:t>
      </w:r>
      <w:r w:rsidR="00CB6F47">
        <w:t xml:space="preserve">field is optional as some products may not have a </w:t>
      </w:r>
      <w:r w:rsidR="007C0F5C">
        <w:t>manufacturer</w:t>
      </w:r>
      <w:r w:rsidR="00CB6F47">
        <w:t xml:space="preserve"> or they may be made in house.</w:t>
      </w:r>
      <w:r w:rsidR="005C2B8C">
        <w:t xml:space="preserve"> The final foreign key is the warehouse ID key. This key tells what warehouse a product is currently stored at.</w:t>
      </w:r>
    </w:p>
    <w:p w14:paraId="4082838F" w14:textId="77777777" w:rsidR="009E4C6E" w:rsidRDefault="009E4C6E" w:rsidP="009E4C6E">
      <w:pPr>
        <w:spacing w:after="0"/>
      </w:pPr>
    </w:p>
    <w:p w14:paraId="2C480704" w14:textId="2DB244D2" w:rsidR="00185BEC" w:rsidRPr="00520D1C" w:rsidRDefault="00185BEC" w:rsidP="00813975">
      <w:pPr>
        <w:pStyle w:val="ListParagraph"/>
        <w:numPr>
          <w:ilvl w:val="0"/>
          <w:numId w:val="1"/>
        </w:numPr>
        <w:spacing w:after="0"/>
        <w:rPr>
          <w:b/>
          <w:bCs/>
        </w:rPr>
      </w:pPr>
      <w:r w:rsidRPr="00520D1C">
        <w:rPr>
          <w:b/>
          <w:bCs/>
        </w:rPr>
        <w:t>CATEGORY</w:t>
      </w:r>
    </w:p>
    <w:p w14:paraId="2B06E623" w14:textId="66C1C2AD" w:rsidR="002C5F2B" w:rsidRDefault="00A30C11" w:rsidP="0009510D">
      <w:pPr>
        <w:pStyle w:val="ListParagraph"/>
        <w:numPr>
          <w:ilvl w:val="1"/>
          <w:numId w:val="1"/>
        </w:numPr>
        <w:spacing w:after="0"/>
      </w:pPr>
      <w:r>
        <w:lastRenderedPageBreak/>
        <w:t>The category table</w:t>
      </w:r>
      <w:r w:rsidR="00CC7946">
        <w:t xml:space="preserve"> contains the list of different categories a product can belong to. In the instance of sporting goods, the main category may be something like MLB, NBA, NCAA, or even MISC. The category table currently stores </w:t>
      </w:r>
      <w:r w:rsidR="005E7775">
        <w:t xml:space="preserve">the </w:t>
      </w:r>
      <w:proofErr w:type="spellStart"/>
      <w:r w:rsidR="005E7775">
        <w:t>categoryID</w:t>
      </w:r>
      <w:proofErr w:type="spellEnd"/>
      <w:r w:rsidR="005E7775">
        <w:t xml:space="preserve">, the category name, and the category description. In the future this table can be </w:t>
      </w:r>
      <w:r w:rsidR="00AA7201">
        <w:t>expanded</w:t>
      </w:r>
      <w:r w:rsidR="005E7775">
        <w:t xml:space="preserve"> to stored additional category information if needed.</w:t>
      </w:r>
      <w:r w:rsidR="0009510D">
        <w:t xml:space="preserve"> </w:t>
      </w:r>
      <w:r w:rsidR="0009510D">
        <w:t>There are currently no foreign key relationships within this table.</w:t>
      </w:r>
      <w:r w:rsidR="00F83186">
        <w:t xml:space="preserve"> A category can belong to multiple products, but a product can have only 1 </w:t>
      </w:r>
      <w:r w:rsidR="001B6845">
        <w:t>category</w:t>
      </w:r>
      <w:r w:rsidR="00F83186">
        <w:t xml:space="preserve"> at a time.</w:t>
      </w:r>
    </w:p>
    <w:p w14:paraId="3256585D" w14:textId="77777777" w:rsidR="009E4C6E" w:rsidRDefault="009E4C6E" w:rsidP="009E4C6E">
      <w:pPr>
        <w:spacing w:after="0"/>
      </w:pPr>
    </w:p>
    <w:p w14:paraId="6241ED35" w14:textId="7A142812" w:rsidR="00185BEC" w:rsidRPr="00520D1C" w:rsidRDefault="00185BEC" w:rsidP="00813975">
      <w:pPr>
        <w:pStyle w:val="ListParagraph"/>
        <w:numPr>
          <w:ilvl w:val="0"/>
          <w:numId w:val="1"/>
        </w:numPr>
        <w:spacing w:after="0"/>
        <w:rPr>
          <w:b/>
          <w:bCs/>
        </w:rPr>
      </w:pPr>
      <w:r w:rsidRPr="00520D1C">
        <w:rPr>
          <w:b/>
          <w:bCs/>
        </w:rPr>
        <w:t>SUB-CATEGORY</w:t>
      </w:r>
    </w:p>
    <w:p w14:paraId="72523F76" w14:textId="73DB8A3D" w:rsidR="00161771" w:rsidRDefault="00161771" w:rsidP="00161771">
      <w:pPr>
        <w:pStyle w:val="ListParagraph"/>
        <w:numPr>
          <w:ilvl w:val="1"/>
          <w:numId w:val="1"/>
        </w:numPr>
        <w:spacing w:after="0"/>
      </w:pPr>
      <w:r>
        <w:t>The sub-category table contains the different sub-</w:t>
      </w:r>
      <w:r w:rsidR="00DF1B5B">
        <w:t>categories</w:t>
      </w:r>
      <w:r>
        <w:t xml:space="preserve"> a product can belong to.</w:t>
      </w:r>
      <w:r w:rsidR="00917C47">
        <w:t xml:space="preserve"> Again, in </w:t>
      </w:r>
      <w:r w:rsidR="00DF1B5B">
        <w:t>relation</w:t>
      </w:r>
      <w:r w:rsidR="00917C47">
        <w:t xml:space="preserve"> to a sporting goods business, the sub </w:t>
      </w:r>
      <w:r w:rsidR="00DF1B5B">
        <w:t>category</w:t>
      </w:r>
      <w:r w:rsidR="00917C47">
        <w:t xml:space="preserve"> would be the </w:t>
      </w:r>
      <w:r w:rsidR="00DF1B5B">
        <w:t xml:space="preserve">specific </w:t>
      </w:r>
      <w:r w:rsidR="007A0546">
        <w:t>team’s</w:t>
      </w:r>
      <w:r w:rsidR="00DF1B5B">
        <w:t xml:space="preserve"> name that an item belongs to. For </w:t>
      </w:r>
      <w:r w:rsidR="007A0546">
        <w:t>example,</w:t>
      </w:r>
      <w:r w:rsidR="00DF1B5B">
        <w:t xml:space="preserve"> the main category may be MLB and the sub-</w:t>
      </w:r>
      <w:r w:rsidR="007A0546">
        <w:t>category</w:t>
      </w:r>
      <w:r w:rsidR="00DF1B5B">
        <w:t xml:space="preserve"> would then be Chicago Cubs.</w:t>
      </w:r>
      <w:r w:rsidR="00BD49E6">
        <w:t xml:space="preserve"> Like the category table, the sub-category table currently stores the sub-category id, the sub-category name, and the sub-category description</w:t>
      </w:r>
      <w:r w:rsidR="00CB5CCD">
        <w:t>.</w:t>
      </w:r>
      <w:r w:rsidR="003C1EC1">
        <w:t xml:space="preserve"> There are currently no </w:t>
      </w:r>
      <w:r w:rsidR="0009510D">
        <w:t>foreign</w:t>
      </w:r>
      <w:r w:rsidR="003C1EC1">
        <w:t xml:space="preserve"> key </w:t>
      </w:r>
      <w:r w:rsidR="0009510D">
        <w:t>relationships within this table.</w:t>
      </w:r>
      <w:r w:rsidR="001B6845">
        <w:t xml:space="preserve"> </w:t>
      </w:r>
      <w:r w:rsidR="001B6845">
        <w:t xml:space="preserve">A </w:t>
      </w:r>
      <w:r w:rsidR="001B6845">
        <w:t>sub-</w:t>
      </w:r>
      <w:r w:rsidR="001B6845">
        <w:t xml:space="preserve">category can belong to multiple products, but a product can have only 1 </w:t>
      </w:r>
      <w:r w:rsidR="001B6845">
        <w:t>sub-</w:t>
      </w:r>
      <w:r w:rsidR="001B6845">
        <w:t>category at a time.</w:t>
      </w:r>
    </w:p>
    <w:p w14:paraId="48533F8B" w14:textId="77777777" w:rsidR="009E4C6E" w:rsidRDefault="009E4C6E" w:rsidP="009E4C6E">
      <w:pPr>
        <w:spacing w:after="0"/>
      </w:pPr>
    </w:p>
    <w:p w14:paraId="1635F268" w14:textId="49D04368" w:rsidR="00185BEC" w:rsidRPr="00AE43CE" w:rsidRDefault="00185BEC" w:rsidP="00813975">
      <w:pPr>
        <w:pStyle w:val="ListParagraph"/>
        <w:numPr>
          <w:ilvl w:val="0"/>
          <w:numId w:val="1"/>
        </w:numPr>
        <w:spacing w:after="0"/>
        <w:rPr>
          <w:b/>
          <w:bCs/>
        </w:rPr>
      </w:pPr>
      <w:r w:rsidRPr="00AE43CE">
        <w:rPr>
          <w:b/>
          <w:bCs/>
        </w:rPr>
        <w:t>MANUFACTURER</w:t>
      </w:r>
    </w:p>
    <w:p w14:paraId="55B6B9CE" w14:textId="158F4C79" w:rsidR="00AA3A6E" w:rsidRDefault="00170F22" w:rsidP="00AA3A6E">
      <w:pPr>
        <w:pStyle w:val="ListParagraph"/>
        <w:numPr>
          <w:ilvl w:val="1"/>
          <w:numId w:val="1"/>
        </w:numPr>
        <w:spacing w:after="0"/>
      </w:pPr>
      <w:r>
        <w:t xml:space="preserve">The manufactures table served to uniquely identify each </w:t>
      </w:r>
      <w:r w:rsidR="00D227BC">
        <w:t>manufacturer</w:t>
      </w:r>
      <w:r w:rsidR="00D227BC">
        <w:t xml:space="preserve"> </w:t>
      </w:r>
      <w:r>
        <w:t xml:space="preserve">that is sold and </w:t>
      </w:r>
      <w:r w:rsidR="009D5923">
        <w:t>distributed</w:t>
      </w:r>
      <w:r>
        <w:t xml:space="preserve"> by the company we are building this database for.</w:t>
      </w:r>
      <w:r w:rsidR="00016440">
        <w:t xml:space="preserve"> The </w:t>
      </w:r>
      <w:r w:rsidR="0018391F">
        <w:t>manufactures</w:t>
      </w:r>
      <w:r w:rsidR="00016440">
        <w:t xml:space="preserve"> table is used to make sure we don’t repeat each </w:t>
      </w:r>
      <w:r w:rsidR="00D227BC">
        <w:t>manufacturer</w:t>
      </w:r>
      <w:r w:rsidR="00D227BC">
        <w:t xml:space="preserve"> </w:t>
      </w:r>
      <w:r w:rsidR="00016440">
        <w:t xml:space="preserve">each time it is used in the products table. Because we may carry/sell multiple products from the same </w:t>
      </w:r>
      <w:r w:rsidR="00D227BC">
        <w:t>manufacturer</w:t>
      </w:r>
      <w:r w:rsidR="00D227BC">
        <w:t xml:space="preserve"> </w:t>
      </w:r>
      <w:r w:rsidR="00016440">
        <w:t xml:space="preserve">we don’t want to </w:t>
      </w:r>
      <w:r w:rsidR="00687747">
        <w:t>repeat</w:t>
      </w:r>
      <w:r w:rsidR="00016440">
        <w:t xml:space="preserve"> that value everywhere in the products table.</w:t>
      </w:r>
      <w:r w:rsidR="009F64FA">
        <w:t xml:space="preserve"> This table stores basic information like the id, name, description, address 1, address 2, city, state, zip, and country of each </w:t>
      </w:r>
      <w:r w:rsidR="00D227BC">
        <w:t>manufacturer</w:t>
      </w:r>
      <w:r w:rsidR="009F64FA">
        <w:t>.</w:t>
      </w:r>
      <w:r w:rsidR="00643261">
        <w:t xml:space="preserve"> This table currently </w:t>
      </w:r>
      <w:r w:rsidR="009E4C6E">
        <w:t>doesn’t</w:t>
      </w:r>
      <w:r w:rsidR="00643261">
        <w:t xml:space="preserve"> have any foreign keys within it.</w:t>
      </w:r>
      <w:r w:rsidR="00C3150D">
        <w:t xml:space="preserve"> A product can have only 1 </w:t>
      </w:r>
      <w:r w:rsidR="00C3150D">
        <w:t>manufacturer</w:t>
      </w:r>
      <w:r w:rsidR="00C3150D">
        <w:t xml:space="preserve"> at a time, but a </w:t>
      </w:r>
      <w:r w:rsidR="00C3150D">
        <w:t>manufacturer</w:t>
      </w:r>
      <w:r w:rsidR="00C3150D">
        <w:t xml:space="preserve"> can belong to many products.</w:t>
      </w:r>
    </w:p>
    <w:p w14:paraId="357583A4" w14:textId="77777777" w:rsidR="001927F8" w:rsidRDefault="001927F8" w:rsidP="001927F8">
      <w:pPr>
        <w:spacing w:after="0"/>
      </w:pPr>
    </w:p>
    <w:p w14:paraId="2EA145B1" w14:textId="4FDD4654" w:rsidR="00185BEC" w:rsidRPr="001927F8" w:rsidRDefault="00185BEC" w:rsidP="00813975">
      <w:pPr>
        <w:pStyle w:val="ListParagraph"/>
        <w:numPr>
          <w:ilvl w:val="0"/>
          <w:numId w:val="1"/>
        </w:numPr>
        <w:spacing w:after="0"/>
        <w:rPr>
          <w:b/>
          <w:bCs/>
        </w:rPr>
      </w:pPr>
      <w:r w:rsidRPr="001927F8">
        <w:rPr>
          <w:b/>
          <w:bCs/>
        </w:rPr>
        <w:t>WAREHOUSE</w:t>
      </w:r>
    </w:p>
    <w:p w14:paraId="76DFECAA" w14:textId="14449C21" w:rsidR="00170F22" w:rsidRDefault="00042C20" w:rsidP="00170F22">
      <w:pPr>
        <w:pStyle w:val="ListParagraph"/>
        <w:numPr>
          <w:ilvl w:val="1"/>
          <w:numId w:val="1"/>
        </w:numPr>
        <w:spacing w:after="0"/>
      </w:pPr>
      <w:r>
        <w:t xml:space="preserve">The warehouse table is used to </w:t>
      </w:r>
      <w:r w:rsidR="00F0462A">
        <w:t>identify</w:t>
      </w:r>
      <w:r>
        <w:t xml:space="preserve"> where each product is located within the business. As All Sports has two different warehouse locations, we need to be able to identify where each product is currently located.</w:t>
      </w:r>
      <w:r w:rsidR="007515F4">
        <w:t xml:space="preserve"> The WAREHOUSES table </w:t>
      </w:r>
      <w:r w:rsidR="00FF6703">
        <w:t>contains the</w:t>
      </w:r>
      <w:r w:rsidR="00E64D3E">
        <w:t xml:space="preserve"> warehouse</w:t>
      </w:r>
      <w:r w:rsidR="00FF6703">
        <w:t xml:space="preserve"> id, </w:t>
      </w:r>
      <w:r w:rsidR="00E64D3E">
        <w:t>identifying</w:t>
      </w:r>
      <w:r w:rsidR="00FF6703">
        <w:t xml:space="preserve"> name, address 1, address 2,</w:t>
      </w:r>
      <w:r w:rsidR="000B31FD">
        <w:t xml:space="preserve"> city, state, zip code, and country.</w:t>
      </w:r>
      <w:r w:rsidR="00803B2F">
        <w:t xml:space="preserve"> These identifiers can be used to </w:t>
      </w:r>
      <w:r w:rsidR="002E501C">
        <w:t>identify</w:t>
      </w:r>
      <w:r w:rsidR="00803B2F">
        <w:t xml:space="preserve"> the geographic location of each item that All Sports sells.</w:t>
      </w:r>
      <w:r w:rsidR="00B66DC4">
        <w:t xml:space="preserve"> The warehouse table currently does not contain any foreign keys.</w:t>
      </w:r>
      <w:r w:rsidR="0094353F">
        <w:t xml:space="preserve"> The relationship to the products table is 1:M. More specifically a </w:t>
      </w:r>
      <w:r w:rsidR="002E3249">
        <w:t>warehouse can belong to many products, but a product can only belong to one warehouse at a time.</w:t>
      </w:r>
    </w:p>
    <w:p w14:paraId="3C2E2450" w14:textId="77777777" w:rsidR="00BE3B6F" w:rsidRDefault="00BE3B6F" w:rsidP="00BE3B6F">
      <w:pPr>
        <w:spacing w:after="0"/>
      </w:pPr>
    </w:p>
    <w:p w14:paraId="7BFB5CD5" w14:textId="6E3C9E8C" w:rsidR="00185BEC" w:rsidRPr="00BE3B6F" w:rsidRDefault="00185BEC" w:rsidP="00813975">
      <w:pPr>
        <w:pStyle w:val="ListParagraph"/>
        <w:numPr>
          <w:ilvl w:val="0"/>
          <w:numId w:val="1"/>
        </w:numPr>
        <w:spacing w:after="0"/>
        <w:rPr>
          <w:b/>
          <w:bCs/>
        </w:rPr>
      </w:pPr>
      <w:r w:rsidRPr="00BE3B6F">
        <w:rPr>
          <w:b/>
          <w:bCs/>
        </w:rPr>
        <w:t>ORDERS</w:t>
      </w:r>
    </w:p>
    <w:p w14:paraId="269B59B8" w14:textId="79F275FA" w:rsidR="00BE3B6F" w:rsidRPr="00BE3B6F" w:rsidRDefault="00BB2DD4" w:rsidP="00BE3B6F">
      <w:pPr>
        <w:pStyle w:val="ListParagraph"/>
        <w:numPr>
          <w:ilvl w:val="1"/>
          <w:numId w:val="1"/>
        </w:numPr>
        <w:spacing w:after="0"/>
      </w:pPr>
      <w:r>
        <w:t>As this is an ecommerce website, we want users to be able to order products from the website.</w:t>
      </w:r>
      <w:r w:rsidR="006E7D58">
        <w:t xml:space="preserve"> The ORDERS table is used to stored the various orders that a user may or may not place. </w:t>
      </w:r>
      <w:r w:rsidR="006172BE">
        <w:t xml:space="preserve">The </w:t>
      </w:r>
      <w:r w:rsidR="00E133B1">
        <w:t>orders</w:t>
      </w:r>
      <w:r w:rsidR="006172BE">
        <w:t xml:space="preserve"> table stores basic order information including the </w:t>
      </w:r>
      <w:proofErr w:type="spellStart"/>
      <w:r w:rsidR="006172BE">
        <w:t>orderID</w:t>
      </w:r>
      <w:proofErr w:type="spellEnd"/>
      <w:r w:rsidR="006172BE">
        <w:t xml:space="preserve">, the </w:t>
      </w:r>
      <w:proofErr w:type="spellStart"/>
      <w:r w:rsidR="006172BE">
        <w:lastRenderedPageBreak/>
        <w:t>userID</w:t>
      </w:r>
      <w:proofErr w:type="spellEnd"/>
      <w:r w:rsidR="006172BE">
        <w:t xml:space="preserve">, the order total, the order date, and the </w:t>
      </w:r>
      <w:proofErr w:type="spellStart"/>
      <w:r w:rsidR="006172BE">
        <w:t>addressID</w:t>
      </w:r>
      <w:proofErr w:type="spellEnd"/>
      <w:r w:rsidR="006172BE">
        <w:t>.</w:t>
      </w:r>
      <w:r w:rsidR="00123F31">
        <w:t xml:space="preserve"> In this table, there are currently two foreign keys. One foreign key relates to the </w:t>
      </w:r>
      <w:proofErr w:type="spellStart"/>
      <w:r w:rsidR="00123F31">
        <w:t>UserID</w:t>
      </w:r>
      <w:proofErr w:type="spellEnd"/>
      <w:r w:rsidR="00123F31">
        <w:t xml:space="preserve"> who placed the order and the </w:t>
      </w:r>
      <w:proofErr w:type="spellStart"/>
      <w:r w:rsidR="00123F31">
        <w:t>AddressID</w:t>
      </w:r>
      <w:proofErr w:type="spellEnd"/>
      <w:r w:rsidR="00123F31">
        <w:t xml:space="preserve"> of the user who </w:t>
      </w:r>
      <w:r w:rsidR="004C2F1C">
        <w:t>placed</w:t>
      </w:r>
      <w:r w:rsidR="00123F31">
        <w:t xml:space="preserve"> the ID.</w:t>
      </w:r>
      <w:r w:rsidR="00AC3C1C">
        <w:t xml:space="preserve"> </w:t>
      </w:r>
      <w:r w:rsidR="006E7D58">
        <w:t xml:space="preserve">In this business, a </w:t>
      </w:r>
      <w:r w:rsidR="00002A37">
        <w:t>user may have 0 or many orders. Each order</w:t>
      </w:r>
      <w:r w:rsidR="00853050">
        <w:t xml:space="preserve"> </w:t>
      </w:r>
      <w:r w:rsidR="00FF3E7A">
        <w:t>consists</w:t>
      </w:r>
      <w:r w:rsidR="00853050">
        <w:t xml:space="preserve"> of 1 or many products, but since we cannot have a M:M relationship in a </w:t>
      </w:r>
      <w:r w:rsidR="00A14DD4">
        <w:t>relational</w:t>
      </w:r>
      <w:r w:rsidR="00853050">
        <w:t xml:space="preserve"> database, we must create a bridge table</w:t>
      </w:r>
      <w:r w:rsidR="00B5362C">
        <w:t xml:space="preserve"> to deal with this situation.</w:t>
      </w:r>
      <w:r w:rsidR="00FF3E7A">
        <w:t xml:space="preserve"> This new table ORDER_DETAILS can then have a M:1 relationship with the ORDERS table</w:t>
      </w:r>
      <w:r w:rsidR="00A53627">
        <w:t xml:space="preserve"> and M:1 relationship with the products table.</w:t>
      </w:r>
    </w:p>
    <w:p w14:paraId="16CA89CC" w14:textId="77777777" w:rsidR="00BE3B6F" w:rsidRPr="00BE3B6F" w:rsidRDefault="00BE3B6F" w:rsidP="00BE3B6F">
      <w:pPr>
        <w:spacing w:after="0"/>
        <w:rPr>
          <w:b/>
          <w:bCs/>
        </w:rPr>
      </w:pPr>
    </w:p>
    <w:p w14:paraId="10E4B02D" w14:textId="2404E349" w:rsidR="00256AE0" w:rsidRPr="009A0CB6" w:rsidRDefault="00185BEC" w:rsidP="00813975">
      <w:pPr>
        <w:pStyle w:val="ListParagraph"/>
        <w:numPr>
          <w:ilvl w:val="0"/>
          <w:numId w:val="1"/>
        </w:numPr>
        <w:spacing w:after="0"/>
        <w:rPr>
          <w:b/>
          <w:bCs/>
        </w:rPr>
      </w:pPr>
      <w:r w:rsidRPr="009A0CB6">
        <w:rPr>
          <w:b/>
          <w:bCs/>
        </w:rPr>
        <w:t>ORDER_DEATILS</w:t>
      </w:r>
    </w:p>
    <w:p w14:paraId="6A90319F" w14:textId="5AC1A3A4" w:rsidR="00BE3B6F" w:rsidRPr="00DA493A" w:rsidRDefault="005D7BB2" w:rsidP="00BE3B6F">
      <w:pPr>
        <w:pStyle w:val="ListParagraph"/>
        <w:numPr>
          <w:ilvl w:val="1"/>
          <w:numId w:val="1"/>
        </w:numPr>
        <w:spacing w:after="0"/>
      </w:pPr>
      <w:r>
        <w:t xml:space="preserve">The ORDER_DETAILS table acts as a bridge table between the orders table and the products table. This table is necessary because without it there would be a many to many </w:t>
      </w:r>
      <w:r w:rsidR="00C04EA7">
        <w:t>relationship</w:t>
      </w:r>
      <w:r>
        <w:t xml:space="preserve"> between </w:t>
      </w:r>
      <w:r w:rsidR="00E96F17">
        <w:t>PRODUCTS</w:t>
      </w:r>
      <w:r>
        <w:t xml:space="preserve"> and </w:t>
      </w:r>
      <w:r w:rsidR="00E96F17">
        <w:t>ORDERS</w:t>
      </w:r>
      <w:r>
        <w:t>. As an order many contain many products and a product may exist on many orders</w:t>
      </w:r>
      <w:r w:rsidR="003F2C90">
        <w:t xml:space="preserve">, we need a bridge table to solve this relationship. This is where the ORDER_DETAILS table come in to convert a M:M </w:t>
      </w:r>
      <w:r w:rsidR="00C04EA7">
        <w:t>relationship</w:t>
      </w:r>
      <w:r w:rsidR="003F2C90">
        <w:t xml:space="preserve"> into two </w:t>
      </w:r>
      <w:r w:rsidR="00C04EA7">
        <w:t>separate</w:t>
      </w:r>
      <w:r w:rsidR="003F2C90">
        <w:t xml:space="preserve"> 1:M </w:t>
      </w:r>
      <w:r w:rsidR="00C04EA7">
        <w:t>relationships</w:t>
      </w:r>
      <w:r w:rsidR="003F2C90">
        <w:t>.</w:t>
      </w:r>
      <w:r w:rsidR="00301E3F">
        <w:t xml:space="preserve"> The order details table contains</w:t>
      </w:r>
      <w:r w:rsidR="00A9700D">
        <w:t xml:space="preserve"> the order details unique id, the order id, the product id, and the quantity ordered.</w:t>
      </w:r>
      <w:r w:rsidR="009E413B">
        <w:t xml:space="preserve"> This table contains 2 foreign keys. The first foreign key is the </w:t>
      </w:r>
      <w:proofErr w:type="spellStart"/>
      <w:r w:rsidR="009E413B">
        <w:t>OrderID</w:t>
      </w:r>
      <w:proofErr w:type="spellEnd"/>
      <w:r w:rsidR="009E413B">
        <w:t xml:space="preserve"> which links back to the ORDERS table to identify what order</w:t>
      </w:r>
      <w:r w:rsidR="00DE3987">
        <w:t xml:space="preserve"> was placed. The second foreign key </w:t>
      </w:r>
      <w:r w:rsidR="00441FE4">
        <w:t xml:space="preserve">is the </w:t>
      </w:r>
      <w:proofErr w:type="spellStart"/>
      <w:r w:rsidR="00441FE4">
        <w:t>ProductID</w:t>
      </w:r>
      <w:proofErr w:type="spellEnd"/>
      <w:r w:rsidR="00BE3909">
        <w:t xml:space="preserve">. This foreign key </w:t>
      </w:r>
      <w:r w:rsidR="006D7502">
        <w:t>relates</w:t>
      </w:r>
      <w:r w:rsidR="00BE3909">
        <w:t xml:space="preserve"> back to the PRODUCTS table and whatever product </w:t>
      </w:r>
      <w:r w:rsidR="00705342">
        <w:t>is a part of the order.</w:t>
      </w:r>
    </w:p>
    <w:sectPr w:rsidR="00BE3B6F" w:rsidRPr="00DA493A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4C9E03" w14:textId="77777777" w:rsidR="0094383D" w:rsidRDefault="0094383D" w:rsidP="00E33C61">
      <w:pPr>
        <w:spacing w:after="0" w:line="240" w:lineRule="auto"/>
      </w:pPr>
      <w:r>
        <w:separator/>
      </w:r>
    </w:p>
  </w:endnote>
  <w:endnote w:type="continuationSeparator" w:id="0">
    <w:p w14:paraId="341AFAA0" w14:textId="77777777" w:rsidR="0094383D" w:rsidRDefault="0094383D" w:rsidP="00E33C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1A44C3" w14:textId="77777777" w:rsidR="0094383D" w:rsidRDefault="0094383D" w:rsidP="00E33C61">
      <w:pPr>
        <w:spacing w:after="0" w:line="240" w:lineRule="auto"/>
      </w:pPr>
      <w:r>
        <w:separator/>
      </w:r>
    </w:p>
  </w:footnote>
  <w:footnote w:type="continuationSeparator" w:id="0">
    <w:p w14:paraId="4FFD323C" w14:textId="77777777" w:rsidR="0094383D" w:rsidRDefault="0094383D" w:rsidP="00E33C6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8A8676" w14:textId="495A82BD" w:rsidR="00E33C61" w:rsidRDefault="00E33C61">
    <w:pPr>
      <w:pStyle w:val="Header"/>
    </w:pPr>
    <w:r>
      <w:t>Jared Heeringa</w:t>
    </w:r>
  </w:p>
  <w:p w14:paraId="305659FD" w14:textId="098FD881" w:rsidR="00E33C61" w:rsidRDefault="00E33C61">
    <w:pPr>
      <w:pStyle w:val="Header"/>
    </w:pPr>
    <w:r>
      <w:t>CSC4500</w:t>
    </w:r>
  </w:p>
  <w:p w14:paraId="6E717E17" w14:textId="3E8449DA" w:rsidR="00E33C61" w:rsidRDefault="00E33C61">
    <w:pPr>
      <w:pStyle w:val="Header"/>
    </w:pPr>
    <w:r>
      <w:t>10/9/2021</w:t>
    </w:r>
  </w:p>
  <w:p w14:paraId="7411F534" w14:textId="370AB61A" w:rsidR="00E33C61" w:rsidRDefault="00222052">
    <w:pPr>
      <w:pStyle w:val="Header"/>
    </w:pPr>
    <w:r>
      <w:t>Assignment #3 – Final ER Diagram &amp; Paragraph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20002A"/>
    <w:multiLevelType w:val="hybridMultilevel"/>
    <w:tmpl w:val="4988330E"/>
    <w:lvl w:ilvl="0" w:tplc="24227D2A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587540"/>
    <w:multiLevelType w:val="hybridMultilevel"/>
    <w:tmpl w:val="47F84502"/>
    <w:lvl w:ilvl="0" w:tplc="4A08758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ytzQ0MzI1tTQwMLVQ0lEKTi0uzszPAykwqgUAc3w+oywAAAA="/>
  </w:docVars>
  <w:rsids>
    <w:rsidRoot w:val="00A973B0"/>
    <w:rsid w:val="00002A37"/>
    <w:rsid w:val="00016440"/>
    <w:rsid w:val="000174C9"/>
    <w:rsid w:val="00042C20"/>
    <w:rsid w:val="000822DC"/>
    <w:rsid w:val="000872E7"/>
    <w:rsid w:val="0009510D"/>
    <w:rsid w:val="000B31FD"/>
    <w:rsid w:val="000C4A08"/>
    <w:rsid w:val="000D1507"/>
    <w:rsid w:val="00123F31"/>
    <w:rsid w:val="0013426A"/>
    <w:rsid w:val="00161771"/>
    <w:rsid w:val="00170F22"/>
    <w:rsid w:val="0018391F"/>
    <w:rsid w:val="00185BEC"/>
    <w:rsid w:val="001927F8"/>
    <w:rsid w:val="001A0412"/>
    <w:rsid w:val="001B6845"/>
    <w:rsid w:val="001D47CC"/>
    <w:rsid w:val="001E2412"/>
    <w:rsid w:val="001E3D26"/>
    <w:rsid w:val="001F6431"/>
    <w:rsid w:val="00222052"/>
    <w:rsid w:val="00256AE0"/>
    <w:rsid w:val="0029236E"/>
    <w:rsid w:val="00292A37"/>
    <w:rsid w:val="002C5F2B"/>
    <w:rsid w:val="002E30BF"/>
    <w:rsid w:val="002E3249"/>
    <w:rsid w:val="002E501C"/>
    <w:rsid w:val="002F4FBC"/>
    <w:rsid w:val="00301E3F"/>
    <w:rsid w:val="00331DB5"/>
    <w:rsid w:val="003730B2"/>
    <w:rsid w:val="00387431"/>
    <w:rsid w:val="0039275D"/>
    <w:rsid w:val="003B50C7"/>
    <w:rsid w:val="003C1EC1"/>
    <w:rsid w:val="003D6675"/>
    <w:rsid w:val="003D6FF0"/>
    <w:rsid w:val="003F2C90"/>
    <w:rsid w:val="003F7C96"/>
    <w:rsid w:val="00441FE4"/>
    <w:rsid w:val="004A0275"/>
    <w:rsid w:val="004C2F1C"/>
    <w:rsid w:val="004C7A8E"/>
    <w:rsid w:val="00520D1C"/>
    <w:rsid w:val="00544F2A"/>
    <w:rsid w:val="00553303"/>
    <w:rsid w:val="005732A1"/>
    <w:rsid w:val="005A2AAA"/>
    <w:rsid w:val="005C2B8C"/>
    <w:rsid w:val="005C2BD5"/>
    <w:rsid w:val="005C2E2C"/>
    <w:rsid w:val="005D00F1"/>
    <w:rsid w:val="005D7BB2"/>
    <w:rsid w:val="005E1CFF"/>
    <w:rsid w:val="005E7775"/>
    <w:rsid w:val="0060610B"/>
    <w:rsid w:val="006172BE"/>
    <w:rsid w:val="00627299"/>
    <w:rsid w:val="00632EF3"/>
    <w:rsid w:val="00643261"/>
    <w:rsid w:val="00675AE6"/>
    <w:rsid w:val="00687747"/>
    <w:rsid w:val="00694B79"/>
    <w:rsid w:val="0069567D"/>
    <w:rsid w:val="006D7502"/>
    <w:rsid w:val="006E7D58"/>
    <w:rsid w:val="00705342"/>
    <w:rsid w:val="00721B23"/>
    <w:rsid w:val="00722391"/>
    <w:rsid w:val="007515F4"/>
    <w:rsid w:val="00764EA5"/>
    <w:rsid w:val="007A0546"/>
    <w:rsid w:val="007C0F5C"/>
    <w:rsid w:val="007D37A2"/>
    <w:rsid w:val="007E1E1B"/>
    <w:rsid w:val="00803B2F"/>
    <w:rsid w:val="00813975"/>
    <w:rsid w:val="00836265"/>
    <w:rsid w:val="00853050"/>
    <w:rsid w:val="0087719F"/>
    <w:rsid w:val="008862E7"/>
    <w:rsid w:val="00901DEC"/>
    <w:rsid w:val="00917C47"/>
    <w:rsid w:val="0094353F"/>
    <w:rsid w:val="0094383D"/>
    <w:rsid w:val="009606CE"/>
    <w:rsid w:val="00984492"/>
    <w:rsid w:val="009A0CB6"/>
    <w:rsid w:val="009A2DE4"/>
    <w:rsid w:val="009A484F"/>
    <w:rsid w:val="009D5923"/>
    <w:rsid w:val="009E1694"/>
    <w:rsid w:val="009E413B"/>
    <w:rsid w:val="009E4C6E"/>
    <w:rsid w:val="009F64FA"/>
    <w:rsid w:val="00A14DD4"/>
    <w:rsid w:val="00A16EE7"/>
    <w:rsid w:val="00A30C00"/>
    <w:rsid w:val="00A30C11"/>
    <w:rsid w:val="00A347B0"/>
    <w:rsid w:val="00A53627"/>
    <w:rsid w:val="00A576B2"/>
    <w:rsid w:val="00A809E8"/>
    <w:rsid w:val="00A875CC"/>
    <w:rsid w:val="00A925DC"/>
    <w:rsid w:val="00A9700D"/>
    <w:rsid w:val="00A973B0"/>
    <w:rsid w:val="00AA3A6E"/>
    <w:rsid w:val="00AA7201"/>
    <w:rsid w:val="00AC3C1C"/>
    <w:rsid w:val="00AE43CE"/>
    <w:rsid w:val="00B0392B"/>
    <w:rsid w:val="00B12229"/>
    <w:rsid w:val="00B5362C"/>
    <w:rsid w:val="00B630C0"/>
    <w:rsid w:val="00B66DC4"/>
    <w:rsid w:val="00BB2DD4"/>
    <w:rsid w:val="00BD49E6"/>
    <w:rsid w:val="00BE3909"/>
    <w:rsid w:val="00BE3B6F"/>
    <w:rsid w:val="00BF1D68"/>
    <w:rsid w:val="00C04EA7"/>
    <w:rsid w:val="00C248D1"/>
    <w:rsid w:val="00C3150D"/>
    <w:rsid w:val="00C3708E"/>
    <w:rsid w:val="00C42F3D"/>
    <w:rsid w:val="00C626F2"/>
    <w:rsid w:val="00C62B0C"/>
    <w:rsid w:val="00CB5CCD"/>
    <w:rsid w:val="00CB6F47"/>
    <w:rsid w:val="00CC7946"/>
    <w:rsid w:val="00D03D5B"/>
    <w:rsid w:val="00D227BC"/>
    <w:rsid w:val="00D275ED"/>
    <w:rsid w:val="00D44A3C"/>
    <w:rsid w:val="00D81E99"/>
    <w:rsid w:val="00DA493A"/>
    <w:rsid w:val="00DC1D0C"/>
    <w:rsid w:val="00DC50BC"/>
    <w:rsid w:val="00DD7136"/>
    <w:rsid w:val="00DE3987"/>
    <w:rsid w:val="00DF1B5B"/>
    <w:rsid w:val="00E133B1"/>
    <w:rsid w:val="00E31B68"/>
    <w:rsid w:val="00E33C61"/>
    <w:rsid w:val="00E43F4B"/>
    <w:rsid w:val="00E50894"/>
    <w:rsid w:val="00E523C6"/>
    <w:rsid w:val="00E631EC"/>
    <w:rsid w:val="00E63A51"/>
    <w:rsid w:val="00E64D3E"/>
    <w:rsid w:val="00E90835"/>
    <w:rsid w:val="00E96F17"/>
    <w:rsid w:val="00ED5B10"/>
    <w:rsid w:val="00F0462A"/>
    <w:rsid w:val="00F11ED2"/>
    <w:rsid w:val="00F14632"/>
    <w:rsid w:val="00F4407E"/>
    <w:rsid w:val="00F53C1F"/>
    <w:rsid w:val="00F83186"/>
    <w:rsid w:val="00F86E9C"/>
    <w:rsid w:val="00F97C4B"/>
    <w:rsid w:val="00FB7540"/>
    <w:rsid w:val="00FC6A2F"/>
    <w:rsid w:val="00FD611E"/>
    <w:rsid w:val="00FE1381"/>
    <w:rsid w:val="00FF3E7A"/>
    <w:rsid w:val="00FF4C28"/>
    <w:rsid w:val="00FF6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36CDA2"/>
  <w15:chartTrackingRefBased/>
  <w15:docId w15:val="{08F75589-5CAB-4DCB-A75A-71DECE251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33C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3C61"/>
  </w:style>
  <w:style w:type="paragraph" w:styleId="Footer">
    <w:name w:val="footer"/>
    <w:basedOn w:val="Normal"/>
    <w:link w:val="FooterChar"/>
    <w:uiPriority w:val="99"/>
    <w:unhideWhenUsed/>
    <w:rsid w:val="00E33C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3C61"/>
  </w:style>
  <w:style w:type="paragraph" w:styleId="ListParagraph">
    <w:name w:val="List Paragraph"/>
    <w:basedOn w:val="Normal"/>
    <w:uiPriority w:val="34"/>
    <w:qFormat/>
    <w:rsid w:val="00DC50B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4</Pages>
  <Words>1298</Words>
  <Characters>7399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ed Heeringa</dc:creator>
  <cp:keywords/>
  <dc:description/>
  <cp:lastModifiedBy>Jared Heeringa</cp:lastModifiedBy>
  <cp:revision>170</cp:revision>
  <dcterms:created xsi:type="dcterms:W3CDTF">2021-10-09T18:52:00Z</dcterms:created>
  <dcterms:modified xsi:type="dcterms:W3CDTF">2021-10-09T20:44:00Z</dcterms:modified>
</cp:coreProperties>
</file>